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D36A7" w14:textId="77777777" w:rsidR="00612AD6" w:rsidRPr="00612AD6" w:rsidRDefault="00612AD6">
      <w:pPr>
        <w:rPr>
          <w:b/>
          <w:bCs/>
          <w:sz w:val="20"/>
          <w:szCs w:val="20"/>
        </w:rPr>
      </w:pPr>
    </w:p>
    <w:p w14:paraId="516F2273" w14:textId="2612C093" w:rsidR="00612AD6" w:rsidRDefault="00B423A2" w:rsidP="0082001B">
      <w:pPr>
        <w:jc w:val="center"/>
        <w:rPr>
          <w:b/>
          <w:bCs/>
        </w:rPr>
      </w:pPr>
      <w:r>
        <w:rPr>
          <w:b/>
          <w:bCs/>
          <w:sz w:val="56"/>
          <w:szCs w:val="56"/>
        </w:rPr>
        <w:t>Compliance Declarations</w:t>
      </w:r>
    </w:p>
    <w:p w14:paraId="729286E2" w14:textId="3EDB05DC" w:rsidR="00F34528" w:rsidRPr="00F34528" w:rsidRDefault="00F34528">
      <w:pPr>
        <w:rPr>
          <w:b/>
          <w:bCs/>
        </w:rPr>
      </w:pPr>
      <w:r w:rsidRPr="00F34528">
        <w:rPr>
          <w:b/>
          <w:bCs/>
        </w:rPr>
        <w:t>Background</w:t>
      </w:r>
    </w:p>
    <w:p w14:paraId="6E87F77A" w14:textId="219F0CC1" w:rsidR="00F34528" w:rsidRPr="0034027A" w:rsidRDefault="00F34528">
      <w:pPr>
        <w:rPr>
          <w:sz w:val="20"/>
          <w:szCs w:val="20"/>
        </w:rPr>
      </w:pPr>
      <w:r w:rsidRPr="0034027A">
        <w:rPr>
          <w:sz w:val="20"/>
          <w:szCs w:val="20"/>
        </w:rPr>
        <w:t>The Government has published amendments to the building regulations, which apply to all applications for building control consent from 1 October 2023.</w:t>
      </w:r>
    </w:p>
    <w:p w14:paraId="706435D0" w14:textId="6B29EA00" w:rsidR="00F34528" w:rsidRPr="0034027A" w:rsidRDefault="00F34528" w:rsidP="00F34528">
      <w:pPr>
        <w:rPr>
          <w:noProof/>
          <w:sz w:val="20"/>
          <w:szCs w:val="20"/>
        </w:rPr>
      </w:pPr>
      <w:r w:rsidRPr="0034027A">
        <w:rPr>
          <w:noProof/>
          <w:sz w:val="20"/>
          <w:szCs w:val="20"/>
        </w:rPr>
        <w:t xml:space="preserve">All of the following parties are now required to make various notifications and declarations upon commencement of work, when certain appointments are made and when the work is completed. For </w:t>
      </w:r>
      <w:r w:rsidR="0082001B">
        <w:rPr>
          <w:noProof/>
          <w:sz w:val="20"/>
          <w:szCs w:val="20"/>
        </w:rPr>
        <w:t xml:space="preserve">Building Control Surveyors (BCS) </w:t>
      </w:r>
      <w:r w:rsidRPr="0034027A">
        <w:rPr>
          <w:noProof/>
          <w:sz w:val="20"/>
          <w:szCs w:val="20"/>
        </w:rPr>
        <w:t xml:space="preserve">to process your application, </w:t>
      </w:r>
      <w:r w:rsidRPr="0034027A">
        <w:rPr>
          <w:b/>
          <w:bCs/>
          <w:noProof/>
          <w:sz w:val="20"/>
          <w:szCs w:val="20"/>
        </w:rPr>
        <w:t>you must fill out the</w:t>
      </w:r>
      <w:r w:rsidR="00132476">
        <w:rPr>
          <w:b/>
          <w:bCs/>
          <w:noProof/>
          <w:sz w:val="20"/>
          <w:szCs w:val="20"/>
        </w:rPr>
        <w:t xml:space="preserve"> appropriate</w:t>
      </w:r>
      <w:r w:rsidRPr="0034027A">
        <w:rPr>
          <w:b/>
          <w:bCs/>
          <w:noProof/>
          <w:sz w:val="20"/>
          <w:szCs w:val="20"/>
        </w:rPr>
        <w:t xml:space="preserve"> sections of this form.</w:t>
      </w:r>
      <w:r w:rsidR="00155D35" w:rsidRPr="0034027A">
        <w:rPr>
          <w:b/>
          <w:bCs/>
          <w:noProof/>
          <w:sz w:val="20"/>
          <w:szCs w:val="20"/>
        </w:rPr>
        <w:t xml:space="preserve"> </w:t>
      </w:r>
      <w:r w:rsidR="00155D35" w:rsidRPr="0034027A">
        <w:rPr>
          <w:noProof/>
          <w:sz w:val="20"/>
          <w:szCs w:val="20"/>
        </w:rPr>
        <w:t>If you do not follow these prescribed procedures, it will result in your application being rejected or reverted to local council control, which will require the same information from you.</w:t>
      </w:r>
    </w:p>
    <w:p w14:paraId="52B31C38" w14:textId="1B73A83F" w:rsidR="00F34528" w:rsidRPr="0034027A" w:rsidRDefault="00155D35" w:rsidP="00F34528">
      <w:pPr>
        <w:rPr>
          <w:sz w:val="20"/>
          <w:szCs w:val="20"/>
        </w:rPr>
      </w:pPr>
      <w:r w:rsidRPr="0034027A">
        <w:rPr>
          <w:sz w:val="20"/>
          <w:szCs w:val="20"/>
        </w:rPr>
        <w:t xml:space="preserve">If you are unsure about anything, please get in touch with your </w:t>
      </w:r>
      <w:r w:rsidR="0082001B">
        <w:rPr>
          <w:sz w:val="20"/>
          <w:szCs w:val="20"/>
        </w:rPr>
        <w:t xml:space="preserve">Registered </w:t>
      </w:r>
      <w:r w:rsidRPr="0034027A">
        <w:rPr>
          <w:sz w:val="20"/>
          <w:szCs w:val="20"/>
        </w:rPr>
        <w:t>Building Inspector</w:t>
      </w:r>
      <w:r w:rsidR="0082001B">
        <w:rPr>
          <w:sz w:val="20"/>
          <w:szCs w:val="20"/>
        </w:rPr>
        <w:t xml:space="preserve"> at email support@bcsurv.com</w:t>
      </w:r>
      <w:r w:rsidRPr="0034027A">
        <w:rPr>
          <w:sz w:val="20"/>
          <w:szCs w:val="20"/>
        </w:rPr>
        <w:t xml:space="preserve">. </w:t>
      </w:r>
    </w:p>
    <w:p w14:paraId="6C48A1A2" w14:textId="0C021818" w:rsidR="00EC1B78" w:rsidRDefault="00155D35" w:rsidP="00EC1B78">
      <w:pPr>
        <w:rPr>
          <w:sz w:val="20"/>
          <w:szCs w:val="20"/>
        </w:rPr>
      </w:pPr>
      <w:r w:rsidRPr="0034027A">
        <w:rPr>
          <w:sz w:val="20"/>
          <w:szCs w:val="20"/>
        </w:rPr>
        <w:t xml:space="preserve">You may print this form off and return it in any format to </w:t>
      </w:r>
      <w:r w:rsidR="0082001B">
        <w:rPr>
          <w:sz w:val="20"/>
          <w:szCs w:val="20"/>
        </w:rPr>
        <w:t xml:space="preserve">BCS (although a pdf is preferred) to </w:t>
      </w:r>
      <w:hyperlink r:id="rId10" w:history="1">
        <w:r w:rsidR="0082001B" w:rsidRPr="00BB45BF">
          <w:rPr>
            <w:rStyle w:val="Hyperlink"/>
            <w:sz w:val="20"/>
            <w:szCs w:val="20"/>
          </w:rPr>
          <w:t>support@bcsurv.com</w:t>
        </w:r>
      </w:hyperlink>
      <w:r w:rsidR="0082001B">
        <w:rPr>
          <w:sz w:val="20"/>
          <w:szCs w:val="20"/>
        </w:rPr>
        <w:t xml:space="preserve"> </w:t>
      </w:r>
      <w:r w:rsidRPr="0034027A">
        <w:rPr>
          <w:sz w:val="20"/>
          <w:szCs w:val="20"/>
        </w:rPr>
        <w:t xml:space="preserve"> </w:t>
      </w:r>
      <w:r w:rsidR="0082001B">
        <w:rPr>
          <w:sz w:val="20"/>
          <w:szCs w:val="20"/>
        </w:rPr>
        <w:t>this must be done promptly within 5 days of the completion date of your work</w:t>
      </w:r>
      <w:r w:rsidRPr="0034027A">
        <w:rPr>
          <w:sz w:val="20"/>
          <w:szCs w:val="20"/>
        </w:rPr>
        <w:t>.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8E21AC" w:rsidRPr="001011F2" w14:paraId="74ECD977" w14:textId="77777777" w:rsidTr="000409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vAlign w:val="center"/>
          </w:tcPr>
          <w:p w14:paraId="6AECCF80" w14:textId="25D9BDCC" w:rsidR="008E21AC" w:rsidRPr="001011F2" w:rsidRDefault="008E21AC" w:rsidP="00806E6D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ject Details</w:t>
            </w:r>
          </w:p>
        </w:tc>
        <w:tc>
          <w:tcPr>
            <w:tcW w:w="5335" w:type="dxa"/>
            <w:vAlign w:val="center"/>
          </w:tcPr>
          <w:p w14:paraId="19E157AA" w14:textId="5B4246EA" w:rsidR="008E21AC" w:rsidRPr="001011F2" w:rsidRDefault="008E21AC" w:rsidP="00806E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0409C4" w:rsidRPr="001011F2" w14:paraId="5A1F4308" w14:textId="77777777" w:rsidTr="007A2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DEEAF6"/>
            <w:vAlign w:val="center"/>
          </w:tcPr>
          <w:p w14:paraId="433E6A19" w14:textId="36E6E39B" w:rsidR="000409C4" w:rsidRPr="005F0BA4" w:rsidRDefault="000409C4" w:rsidP="005F0BA4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>Client Name</w:t>
            </w:r>
          </w:p>
        </w:tc>
        <w:tc>
          <w:tcPr>
            <w:tcW w:w="5335" w:type="dxa"/>
            <w:shd w:val="clear" w:color="auto" w:fill="auto"/>
            <w:vAlign w:val="center"/>
          </w:tcPr>
          <w:p w14:paraId="4C790770" w14:textId="77777777" w:rsidR="000409C4" w:rsidRPr="001011F2" w:rsidRDefault="000409C4" w:rsidP="007A2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BB24C8" w:rsidRPr="001011F2" w14:paraId="3CF59699" w14:textId="77777777" w:rsidTr="007A20D4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DEEAF6"/>
            <w:vAlign w:val="center"/>
          </w:tcPr>
          <w:p w14:paraId="0AFACDBA" w14:textId="1A912316" w:rsidR="00BB24C8" w:rsidRPr="00BB24C8" w:rsidRDefault="00BB24C8" w:rsidP="005F0BA4">
            <w:pPr>
              <w:rPr>
                <w:rFonts w:cstheme="minorHAnsi"/>
                <w:sz w:val="20"/>
                <w:szCs w:val="20"/>
              </w:rPr>
            </w:pPr>
            <w:r w:rsidRPr="005F0BA4">
              <w:rPr>
                <w:rFonts w:cstheme="minorHAnsi"/>
                <w:b w:val="0"/>
                <w:bCs w:val="0"/>
                <w:sz w:val="20"/>
                <w:szCs w:val="20"/>
              </w:rPr>
              <w:t>Address</w:t>
            </w:r>
          </w:p>
        </w:tc>
        <w:tc>
          <w:tcPr>
            <w:tcW w:w="5335" w:type="dxa"/>
            <w:shd w:val="clear" w:color="auto" w:fill="auto"/>
            <w:vAlign w:val="center"/>
          </w:tcPr>
          <w:p w14:paraId="52B32093" w14:textId="36396EAA" w:rsidR="00BB24C8" w:rsidRPr="001011F2" w:rsidRDefault="00BB24C8" w:rsidP="007A2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5F0BA4" w:rsidRPr="001011F2" w14:paraId="0D9A33A7" w14:textId="77777777" w:rsidTr="007A2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DEEAF6"/>
            <w:vAlign w:val="center"/>
          </w:tcPr>
          <w:p w14:paraId="7A38BAF8" w14:textId="0ACC1F81" w:rsidR="005F0BA4" w:rsidRPr="005F0BA4" w:rsidRDefault="005F0BA4" w:rsidP="005F0BA4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>O</w:t>
            </w:r>
            <w:r w:rsidR="0082001B">
              <w:rPr>
                <w:rFonts w:cstheme="minorHAnsi"/>
                <w:b w:val="0"/>
                <w:bCs w:val="0"/>
                <w:sz w:val="20"/>
                <w:szCs w:val="20"/>
              </w:rPr>
              <w:t>ur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Reference (if known)</w:t>
            </w:r>
          </w:p>
        </w:tc>
        <w:tc>
          <w:tcPr>
            <w:tcW w:w="5335" w:type="dxa"/>
            <w:shd w:val="clear" w:color="auto" w:fill="auto"/>
            <w:vAlign w:val="center"/>
          </w:tcPr>
          <w:p w14:paraId="6D69C43C" w14:textId="77777777" w:rsidR="005F0BA4" w:rsidRPr="001011F2" w:rsidRDefault="005F0BA4" w:rsidP="007A2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</w:tbl>
    <w:p w14:paraId="57304992" w14:textId="77777777" w:rsidR="008E21AC" w:rsidRPr="00EC1B78" w:rsidRDefault="008E21AC" w:rsidP="00EC1B78">
      <w:pPr>
        <w:rPr>
          <w:sz w:val="20"/>
          <w:szCs w:val="20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555"/>
        <w:gridCol w:w="2953"/>
        <w:gridCol w:w="1441"/>
        <w:gridCol w:w="61"/>
        <w:gridCol w:w="3006"/>
      </w:tblGrid>
      <w:tr w:rsidR="00BE0105" w:rsidRPr="001011F2" w14:paraId="3C583020" w14:textId="77777777" w:rsidTr="0099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4"/>
            <w:vAlign w:val="center"/>
          </w:tcPr>
          <w:p w14:paraId="2F7E3D55" w14:textId="77777777" w:rsidR="00BE0105" w:rsidRPr="001011F2" w:rsidRDefault="00BE0105" w:rsidP="0099774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bookmarkStart w:id="0" w:name="_Hlk146802557"/>
            <w:bookmarkStart w:id="1" w:name="_Hlk146784523"/>
            <w:r w:rsidRPr="001011F2">
              <w:rPr>
                <w:rFonts w:cstheme="minorHAnsi"/>
                <w:sz w:val="20"/>
                <w:szCs w:val="20"/>
              </w:rPr>
              <w:t>Client Declarations:</w:t>
            </w:r>
          </w:p>
        </w:tc>
        <w:tc>
          <w:tcPr>
            <w:tcW w:w="3006" w:type="dxa"/>
            <w:vAlign w:val="center"/>
          </w:tcPr>
          <w:p w14:paraId="1903A831" w14:textId="77777777" w:rsidR="00BE0105" w:rsidRPr="001011F2" w:rsidRDefault="00BE0105" w:rsidP="009977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 xml:space="preserve">Declaration – </w:t>
            </w:r>
            <w:proofErr w:type="gramStart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 insert</w:t>
            </w:r>
            <w:proofErr w:type="gramEnd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dates and check the boxes as required</w:t>
            </w:r>
          </w:p>
        </w:tc>
      </w:tr>
      <w:tr w:rsidR="00BE0105" w:rsidRPr="001011F2" w14:paraId="003EB20E" w14:textId="77777777" w:rsidTr="009977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4"/>
            <w:vAlign w:val="center"/>
          </w:tcPr>
          <w:p w14:paraId="1E3B0AAD" w14:textId="77777777" w:rsidR="00BE0105" w:rsidRPr="001011F2" w:rsidRDefault="00BE0105" w:rsidP="0099774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Date the work is complete:</w:t>
            </w:r>
          </w:p>
        </w:tc>
        <w:sdt>
          <w:sdtPr>
            <w:rPr>
              <w:rFonts w:cstheme="minorHAnsi"/>
              <w:sz w:val="20"/>
              <w:szCs w:val="20"/>
            </w:rPr>
            <w:alias w:val="Please insert the date on which your work was completed"/>
            <w:tag w:val="Please insert the date on which your work was completed"/>
            <w:id w:val="-1881468653"/>
            <w:placeholder>
              <w:docPart w:val="293F910B146848BCA662B011A457922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3006" w:type="dxa"/>
                <w:vAlign w:val="center"/>
              </w:tcPr>
              <w:p w14:paraId="5A155A86" w14:textId="77777777" w:rsidR="00BE0105" w:rsidRPr="001011F2" w:rsidRDefault="00BE0105" w:rsidP="0099774C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sz w:val="20"/>
                    <w:szCs w:val="20"/>
                  </w:rPr>
                </w:pPr>
                <w:r w:rsidRPr="001011F2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BE0105" w:rsidRPr="001011F2" w14:paraId="44D2DF76" w14:textId="77777777" w:rsidTr="009977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4"/>
            <w:vAlign w:val="center"/>
          </w:tcPr>
          <w:p w14:paraId="004181BB" w14:textId="77777777" w:rsidR="00BE0105" w:rsidRPr="001011F2" w:rsidRDefault="00BE0105" w:rsidP="0099774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I declare </w:t>
            </w:r>
            <w:proofErr w:type="gramStart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that :</w:t>
            </w:r>
            <w:proofErr w:type="gramEnd"/>
          </w:p>
          <w:p w14:paraId="6C1A90B7" w14:textId="77777777" w:rsidR="00BE0105" w:rsidRPr="001011F2" w:rsidRDefault="00BE0105" w:rsidP="0099774C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the building work is complete, and,</w:t>
            </w:r>
          </w:p>
          <w:p w14:paraId="522EA405" w14:textId="77777777" w:rsidR="00BE0105" w:rsidRPr="001011F2" w:rsidRDefault="00BE0105" w:rsidP="0099774C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to the best of my knowledge, the building work complies with the Building Regulations.</w:t>
            </w:r>
          </w:p>
        </w:tc>
        <w:sdt>
          <w:sdtPr>
            <w:rPr>
              <w:rFonts w:cstheme="minorHAnsi"/>
              <w:sz w:val="40"/>
              <w:szCs w:val="40"/>
            </w:rPr>
            <w:alias w:val="Please check this box to confirm"/>
            <w:tag w:val="Please check this box to confirm"/>
            <w:id w:val="35154071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3006" w:type="dxa"/>
                <w:vAlign w:val="center"/>
              </w:tcPr>
              <w:p w14:paraId="62572928" w14:textId="77777777" w:rsidR="00BE0105" w:rsidRPr="001011F2" w:rsidRDefault="00BE0105" w:rsidP="0099774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 w:val="20"/>
                    <w:szCs w:val="20"/>
                  </w:rPr>
                </w:pPr>
                <w:r w:rsidRPr="007F381A">
                  <w:rPr>
                    <w:rFonts w:ascii="Segoe UI Symbol" w:eastAsia="MS Gothic" w:hAnsi="Segoe UI Symbol" w:cs="Segoe UI Symbol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BE0105" w:rsidRPr="001011F2" w14:paraId="192193B8" w14:textId="77777777" w:rsidTr="009977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vAlign w:val="center"/>
          </w:tcPr>
          <w:p w14:paraId="68D39C57" w14:textId="3A6201DB" w:rsidR="00BE0105" w:rsidRPr="001011F2" w:rsidRDefault="00BE0105" w:rsidP="0099774C">
            <w:pPr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>Signed</w:t>
            </w:r>
            <w:r w:rsidR="004C1D28">
              <w:rPr>
                <w:rFonts w:cstheme="minorHAnsi"/>
                <w:sz w:val="20"/>
                <w:szCs w:val="20"/>
              </w:rPr>
              <w:t xml:space="preserve"> (block capitals or insert electronic signature here</w:t>
            </w:r>
            <w:proofErr w:type="gramStart"/>
            <w:r w:rsidR="004C1D28">
              <w:rPr>
                <w:rFonts w:cstheme="minorHAnsi"/>
                <w:sz w:val="20"/>
                <w:szCs w:val="20"/>
              </w:rPr>
              <w:t xml:space="preserve">) </w:t>
            </w:r>
            <w:r w:rsidRPr="001011F2">
              <w:rPr>
                <w:rFonts w:cstheme="minorHAnsi"/>
                <w:sz w:val="20"/>
                <w:szCs w:val="20"/>
              </w:rPr>
              <w:t>:</w:t>
            </w:r>
            <w:proofErr w:type="gramEnd"/>
            <w:r w:rsidRPr="001011F2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BE0105" w:rsidRPr="001011F2" w14:paraId="25D0EB27" w14:textId="77777777" w:rsidTr="0099774C">
        <w:trPr>
          <w:trHeight w:val="680"/>
        </w:trPr>
        <w:sdt>
          <w:sdtPr>
            <w:rPr>
              <w:rStyle w:val="Style2"/>
              <w:rFonts w:asciiTheme="minorHAnsi" w:hAnsiTheme="minorHAnsi" w:cstheme="minorHAnsi"/>
              <w:sz w:val="20"/>
              <w:szCs w:val="20"/>
            </w:rPr>
            <w:alias w:val="Insert your signature"/>
            <w:tag w:val="Insert your signature"/>
            <w:id w:val="978568669"/>
            <w:placeholder>
              <w:docPart w:val="D8B37587837D4A2DB5E9DE312E0E8128"/>
            </w:placeholder>
            <w:showingPlcHdr/>
          </w:sdtPr>
          <w:sdtEndPr>
            <w:rPr>
              <w:rStyle w:val="DefaultParagraphFont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16" w:type="dxa"/>
                <w:gridSpan w:val="5"/>
                <w:vAlign w:val="center"/>
              </w:tcPr>
              <w:p w14:paraId="382CB2B7" w14:textId="77777777" w:rsidR="00BE0105" w:rsidRPr="001011F2" w:rsidRDefault="00BE0105" w:rsidP="0099774C">
                <w:pPr>
                  <w:rPr>
                    <w:rFonts w:cstheme="minorHAnsi"/>
                    <w:b w:val="0"/>
                    <w:bCs w:val="0"/>
                    <w:sz w:val="20"/>
                    <w:szCs w:val="20"/>
                  </w:rPr>
                </w:pPr>
                <w:r w:rsidRPr="001011F2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E0105" w:rsidRPr="001011F2" w14:paraId="76813CCC" w14:textId="77777777" w:rsidTr="009977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vAlign w:val="center"/>
          </w:tcPr>
          <w:p w14:paraId="5AD9F462" w14:textId="1B6F2F3A" w:rsidR="00BE0105" w:rsidRPr="001011F2" w:rsidRDefault="00BE0105" w:rsidP="0099774C">
            <w:pPr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insert</w:t>
            </w:r>
            <w:r w:rsidR="00E468F9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your</w:t>
            </w: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="00E468F9">
              <w:rPr>
                <w:rFonts w:cstheme="minorHAnsi"/>
                <w:b w:val="0"/>
                <w:bCs w:val="0"/>
                <w:sz w:val="20"/>
                <w:szCs w:val="20"/>
              </w:rPr>
              <w:t>contact details:</w:t>
            </w:r>
          </w:p>
        </w:tc>
      </w:tr>
      <w:tr w:rsidR="00E468F9" w:rsidRPr="001011F2" w14:paraId="7675803E" w14:textId="77777777" w:rsidTr="00E468F9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7065F36" w14:textId="0B09396D" w:rsidR="00E468F9" w:rsidRPr="001011F2" w:rsidRDefault="00E468F9" w:rsidP="0099774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bookmarkStart w:id="2" w:name="_Hlk149836420"/>
            <w:r>
              <w:rPr>
                <w:rFonts w:cstheme="minorHAnsi"/>
                <w:b w:val="0"/>
                <w:bCs w:val="0"/>
                <w:sz w:val="20"/>
                <w:szCs w:val="20"/>
              </w:rPr>
              <w:t>Email Address</w:t>
            </w:r>
          </w:p>
        </w:tc>
        <w:tc>
          <w:tcPr>
            <w:tcW w:w="2953" w:type="dxa"/>
            <w:vAlign w:val="center"/>
          </w:tcPr>
          <w:p w14:paraId="07B84B75" w14:textId="77777777" w:rsidR="00E468F9" w:rsidRPr="001011F2" w:rsidRDefault="00E468F9" w:rsidP="009977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1" w:type="dxa"/>
            <w:vAlign w:val="center"/>
          </w:tcPr>
          <w:p w14:paraId="44336C38" w14:textId="38946EEF" w:rsidR="00E468F9" w:rsidRPr="001011F2" w:rsidRDefault="00E468F9" w:rsidP="009977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lephone No.</w:t>
            </w:r>
          </w:p>
        </w:tc>
        <w:tc>
          <w:tcPr>
            <w:tcW w:w="3067" w:type="dxa"/>
            <w:gridSpan w:val="2"/>
            <w:vAlign w:val="center"/>
          </w:tcPr>
          <w:p w14:paraId="2A7F7342" w14:textId="2CBA721B" w:rsidR="00E468F9" w:rsidRPr="001011F2" w:rsidRDefault="00E468F9" w:rsidP="009977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bookmarkEnd w:id="0"/>
      <w:bookmarkEnd w:id="2"/>
    </w:tbl>
    <w:p w14:paraId="14C5BF7D" w14:textId="77777777" w:rsidR="00BE0105" w:rsidRDefault="00BE0105" w:rsidP="00BE0105">
      <w:pPr>
        <w:rPr>
          <w:sz w:val="4"/>
          <w:szCs w:val="4"/>
        </w:rPr>
      </w:pPr>
    </w:p>
    <w:p w14:paraId="71074B3F" w14:textId="77777777" w:rsidR="000409C4" w:rsidRDefault="000409C4" w:rsidP="00BE0105">
      <w:pPr>
        <w:rPr>
          <w:sz w:val="4"/>
          <w:szCs w:val="4"/>
        </w:rPr>
        <w:sectPr w:rsidR="000409C4" w:rsidSect="00196D1C">
          <w:headerReference w:type="default" r:id="rId11"/>
          <w:footerReference w:type="default" r:id="rId12"/>
          <w:pgSz w:w="11906" w:h="16838"/>
          <w:pgMar w:top="993" w:right="1440" w:bottom="993" w:left="1440" w:header="708" w:footer="375" w:gutter="0"/>
          <w:cols w:space="708"/>
          <w:docGrid w:linePitch="360"/>
        </w:sectPr>
      </w:pPr>
    </w:p>
    <w:p w14:paraId="353CF46E" w14:textId="77777777" w:rsidR="000409C4" w:rsidRPr="000753AF" w:rsidRDefault="000409C4" w:rsidP="00BE0105">
      <w:pPr>
        <w:rPr>
          <w:sz w:val="4"/>
          <w:szCs w:val="4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555"/>
        <w:gridCol w:w="2953"/>
        <w:gridCol w:w="1441"/>
        <w:gridCol w:w="61"/>
        <w:gridCol w:w="3006"/>
      </w:tblGrid>
      <w:tr w:rsidR="00BE0105" w:rsidRPr="001011F2" w14:paraId="1348ECB6" w14:textId="77777777" w:rsidTr="0099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4"/>
            <w:vAlign w:val="center"/>
          </w:tcPr>
          <w:p w14:paraId="014FE6B8" w14:textId="77777777" w:rsidR="00BE0105" w:rsidRPr="001011F2" w:rsidRDefault="00BE0105" w:rsidP="0099774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>Principal Designer/Designer Declaration:</w:t>
            </w:r>
          </w:p>
        </w:tc>
        <w:tc>
          <w:tcPr>
            <w:tcW w:w="3006" w:type="dxa"/>
            <w:vAlign w:val="center"/>
          </w:tcPr>
          <w:p w14:paraId="7152DF2E" w14:textId="77777777" w:rsidR="00BE0105" w:rsidRPr="001011F2" w:rsidRDefault="00BE0105" w:rsidP="009977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 xml:space="preserve">Declaration – </w:t>
            </w:r>
            <w:proofErr w:type="gramStart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 insert</w:t>
            </w:r>
            <w:proofErr w:type="gramEnd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dates and check the boxes as required</w:t>
            </w:r>
          </w:p>
        </w:tc>
      </w:tr>
      <w:tr w:rsidR="00BE0105" w:rsidRPr="001011F2" w14:paraId="615CBD33" w14:textId="77777777" w:rsidTr="009977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4"/>
            <w:vAlign w:val="center"/>
          </w:tcPr>
          <w:p w14:paraId="6FADD104" w14:textId="77777777" w:rsidR="00BE0105" w:rsidRPr="001011F2" w:rsidRDefault="00BE0105" w:rsidP="0099774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state, using the pick field or insert the date of your appointment:</w:t>
            </w:r>
          </w:p>
        </w:tc>
        <w:sdt>
          <w:sdtPr>
            <w:rPr>
              <w:rFonts w:cstheme="minorHAnsi"/>
              <w:sz w:val="20"/>
              <w:szCs w:val="20"/>
            </w:rPr>
            <w:alias w:val="Please insert the date of your appointment"/>
            <w:tag w:val="Please insert the date of your appointment"/>
            <w:id w:val="-171801550"/>
            <w:placeholder>
              <w:docPart w:val="50486E70B7354C25866865F17D957BD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3006" w:type="dxa"/>
                <w:vAlign w:val="center"/>
              </w:tcPr>
              <w:p w14:paraId="7A386A8E" w14:textId="77777777" w:rsidR="00BE0105" w:rsidRPr="001011F2" w:rsidRDefault="00BE0105" w:rsidP="0099774C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sz w:val="20"/>
                    <w:szCs w:val="20"/>
                  </w:rPr>
                </w:pPr>
                <w:r w:rsidRPr="001011F2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BE0105" w:rsidRPr="001011F2" w14:paraId="2A444CD3" w14:textId="77777777" w:rsidTr="009977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4"/>
            <w:vAlign w:val="center"/>
          </w:tcPr>
          <w:p w14:paraId="3DD331DB" w14:textId="77777777" w:rsidR="00BE0105" w:rsidRPr="001011F2" w:rsidRDefault="00BE0105" w:rsidP="0099774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I declare </w:t>
            </w:r>
            <w:proofErr w:type="gramStart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that :</w:t>
            </w:r>
            <w:proofErr w:type="gramEnd"/>
          </w:p>
          <w:p w14:paraId="6A2C80B6" w14:textId="77777777" w:rsidR="00BE0105" w:rsidRPr="001011F2" w:rsidRDefault="00BE0105" w:rsidP="0099774C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I have fulfilled my duties under Part 2A of the Building Regulations 2010.</w:t>
            </w:r>
          </w:p>
        </w:tc>
        <w:sdt>
          <w:sdtPr>
            <w:rPr>
              <w:rFonts w:cstheme="minorHAnsi"/>
              <w:sz w:val="40"/>
              <w:szCs w:val="40"/>
            </w:rPr>
            <w:alias w:val="Please check this box to confirm"/>
            <w:tag w:val="Please check this box to confirm"/>
            <w:id w:val="-175172606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3006" w:type="dxa"/>
                <w:vAlign w:val="center"/>
              </w:tcPr>
              <w:p w14:paraId="4852C45F" w14:textId="77777777" w:rsidR="00BE0105" w:rsidRPr="001011F2" w:rsidRDefault="00BE0105" w:rsidP="0099774C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 w:val="20"/>
                    <w:szCs w:val="20"/>
                  </w:rPr>
                </w:pPr>
                <w:r w:rsidRPr="007F381A">
                  <w:rPr>
                    <w:rFonts w:ascii="Segoe UI Symbol" w:eastAsia="MS Gothic" w:hAnsi="Segoe UI Symbol" w:cs="Segoe UI Symbol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BE0105" w:rsidRPr="001011F2" w14:paraId="629105EE" w14:textId="77777777" w:rsidTr="009977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vAlign w:val="center"/>
          </w:tcPr>
          <w:p w14:paraId="19440C1A" w14:textId="5A45BB67" w:rsidR="00BE0105" w:rsidRPr="001011F2" w:rsidRDefault="00BE0105" w:rsidP="0099774C">
            <w:pPr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>Signed</w:t>
            </w:r>
            <w:r w:rsidR="004C1D28">
              <w:rPr>
                <w:rFonts w:cstheme="minorHAnsi"/>
                <w:sz w:val="20"/>
                <w:szCs w:val="20"/>
              </w:rPr>
              <w:t xml:space="preserve"> (block capitals or insert electronic signature here</w:t>
            </w:r>
            <w:proofErr w:type="gramStart"/>
            <w:r w:rsidR="004C1D28">
              <w:rPr>
                <w:rFonts w:cstheme="minorHAnsi"/>
                <w:sz w:val="20"/>
                <w:szCs w:val="20"/>
              </w:rPr>
              <w:t xml:space="preserve">) </w:t>
            </w:r>
            <w:r w:rsidRPr="001011F2">
              <w:rPr>
                <w:rFonts w:cstheme="minorHAnsi"/>
                <w:sz w:val="20"/>
                <w:szCs w:val="20"/>
              </w:rPr>
              <w:t>:</w:t>
            </w:r>
            <w:proofErr w:type="gramEnd"/>
            <w:r w:rsidRPr="001011F2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BE0105" w:rsidRPr="001011F2" w14:paraId="5EFAFB5A" w14:textId="77777777" w:rsidTr="0099774C">
        <w:trPr>
          <w:trHeight w:val="680"/>
        </w:trPr>
        <w:sdt>
          <w:sdtPr>
            <w:rPr>
              <w:rStyle w:val="Style2"/>
              <w:rFonts w:asciiTheme="minorHAnsi" w:hAnsiTheme="minorHAnsi" w:cstheme="minorHAnsi"/>
              <w:sz w:val="20"/>
              <w:szCs w:val="20"/>
            </w:rPr>
            <w:alias w:val="Insert signature here"/>
            <w:tag w:val="Insert signature here"/>
            <w:id w:val="-1894029360"/>
            <w:placeholder>
              <w:docPart w:val="D8B37587837D4A2DB5E9DE312E0E8128"/>
            </w:placeholder>
            <w:showingPlcHdr/>
          </w:sdtPr>
          <w:sdtEndPr>
            <w:rPr>
              <w:rStyle w:val="DefaultParagraphFont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16" w:type="dxa"/>
                <w:gridSpan w:val="5"/>
                <w:vAlign w:val="center"/>
              </w:tcPr>
              <w:p w14:paraId="709D560C" w14:textId="77777777" w:rsidR="00BE0105" w:rsidRPr="001011F2" w:rsidRDefault="00BE0105" w:rsidP="0099774C">
                <w:pPr>
                  <w:rPr>
                    <w:rFonts w:cstheme="minorHAnsi"/>
                    <w:b w:val="0"/>
                    <w:bCs w:val="0"/>
                    <w:sz w:val="20"/>
                    <w:szCs w:val="20"/>
                  </w:rPr>
                </w:pPr>
                <w:r w:rsidRPr="001011F2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E0105" w:rsidRPr="001011F2" w14:paraId="7F563021" w14:textId="77777777" w:rsidTr="009977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vAlign w:val="center"/>
          </w:tcPr>
          <w:p w14:paraId="5D89823C" w14:textId="2F1414C0" w:rsidR="00BE0105" w:rsidRPr="001011F2" w:rsidRDefault="0016594E" w:rsidP="0099774C">
            <w:pPr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insert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your</w:t>
            </w: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>contact details:</w:t>
            </w:r>
          </w:p>
        </w:tc>
      </w:tr>
      <w:tr w:rsidR="0016594E" w:rsidRPr="001011F2" w14:paraId="7C524E2D" w14:textId="77777777" w:rsidTr="0016594E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28815741" w14:textId="0920909A" w:rsidR="0016594E" w:rsidRPr="001011F2" w:rsidRDefault="0016594E" w:rsidP="0016594E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bookmarkStart w:id="3" w:name="_Hlk149836494"/>
            <w:r>
              <w:rPr>
                <w:rFonts w:cstheme="minorHAnsi"/>
                <w:b w:val="0"/>
                <w:bCs w:val="0"/>
                <w:sz w:val="20"/>
                <w:szCs w:val="20"/>
              </w:rPr>
              <w:t>Email Address</w:t>
            </w:r>
          </w:p>
        </w:tc>
        <w:tc>
          <w:tcPr>
            <w:tcW w:w="2953" w:type="dxa"/>
            <w:vAlign w:val="center"/>
          </w:tcPr>
          <w:p w14:paraId="5E87A854" w14:textId="77777777" w:rsidR="0016594E" w:rsidRPr="001011F2" w:rsidRDefault="0016594E" w:rsidP="00165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1" w:type="dxa"/>
            <w:vAlign w:val="center"/>
          </w:tcPr>
          <w:p w14:paraId="155186AB" w14:textId="4158285B" w:rsidR="0016594E" w:rsidRPr="001011F2" w:rsidRDefault="0016594E" w:rsidP="00165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lephone No.</w:t>
            </w:r>
          </w:p>
        </w:tc>
        <w:tc>
          <w:tcPr>
            <w:tcW w:w="3067" w:type="dxa"/>
            <w:gridSpan w:val="2"/>
            <w:vAlign w:val="center"/>
          </w:tcPr>
          <w:p w14:paraId="04FD166F" w14:textId="50CCDEAE" w:rsidR="0016594E" w:rsidRPr="001011F2" w:rsidRDefault="0016594E" w:rsidP="00165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bookmarkEnd w:id="3"/>
    </w:tbl>
    <w:p w14:paraId="7C8E1AD7" w14:textId="71EAAC5C" w:rsidR="00BE0105" w:rsidRDefault="00BE0105" w:rsidP="00BE0105">
      <w:pPr>
        <w:rPr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067"/>
      </w:tblGrid>
      <w:tr w:rsidR="00B4464D" w:rsidRPr="00B4464D" w14:paraId="495DA97D" w14:textId="77777777" w:rsidTr="00B4464D">
        <w:tc>
          <w:tcPr>
            <w:tcW w:w="5949" w:type="dxa"/>
            <w:shd w:val="clear" w:color="auto" w:fill="B4C6E7" w:themeFill="accent1" w:themeFillTint="66"/>
          </w:tcPr>
          <w:p w14:paraId="37BDDDCE" w14:textId="42D07234" w:rsidR="00B4464D" w:rsidRPr="00B4464D" w:rsidRDefault="00B4464D" w:rsidP="00BE0105">
            <w:pPr>
              <w:rPr>
                <w:b/>
                <w:bCs/>
                <w:sz w:val="24"/>
                <w:szCs w:val="24"/>
              </w:rPr>
            </w:pPr>
            <w:r w:rsidRPr="00B4464D">
              <w:rPr>
                <w:rFonts w:cstheme="minorHAnsi"/>
                <w:b/>
                <w:bCs/>
                <w:sz w:val="20"/>
                <w:szCs w:val="20"/>
              </w:rPr>
              <w:t xml:space="preserve">Principal Designer/Designer </w:t>
            </w:r>
            <w:r w:rsidRPr="00B4464D">
              <w:rPr>
                <w:rFonts w:cstheme="minorHAnsi"/>
                <w:b/>
                <w:bCs/>
                <w:sz w:val="20"/>
                <w:szCs w:val="20"/>
              </w:rPr>
              <w:t>COMPANY NAME &amp; ADDRESS</w:t>
            </w:r>
          </w:p>
        </w:tc>
        <w:tc>
          <w:tcPr>
            <w:tcW w:w="3067" w:type="dxa"/>
            <w:shd w:val="clear" w:color="auto" w:fill="B4C6E7" w:themeFill="accent1" w:themeFillTint="66"/>
          </w:tcPr>
          <w:p w14:paraId="09F2F996" w14:textId="77777777" w:rsidR="00B4464D" w:rsidRPr="00B4464D" w:rsidRDefault="00B4464D" w:rsidP="00BE0105">
            <w:pPr>
              <w:rPr>
                <w:sz w:val="24"/>
                <w:szCs w:val="24"/>
              </w:rPr>
            </w:pPr>
          </w:p>
        </w:tc>
      </w:tr>
      <w:tr w:rsidR="00B4464D" w:rsidRPr="00B4464D" w14:paraId="7DAA6C15" w14:textId="77777777" w:rsidTr="00B4464D">
        <w:tc>
          <w:tcPr>
            <w:tcW w:w="5949" w:type="dxa"/>
          </w:tcPr>
          <w:p w14:paraId="687AFD1F" w14:textId="77777777" w:rsidR="00B4464D" w:rsidRDefault="00B4464D" w:rsidP="00BE0105">
            <w:pPr>
              <w:rPr>
                <w:sz w:val="24"/>
                <w:szCs w:val="24"/>
              </w:rPr>
            </w:pPr>
          </w:p>
          <w:p w14:paraId="26AD04EC" w14:textId="77777777" w:rsidR="00B4464D" w:rsidRDefault="00B4464D" w:rsidP="00BE0105">
            <w:pPr>
              <w:rPr>
                <w:sz w:val="24"/>
                <w:szCs w:val="24"/>
              </w:rPr>
            </w:pPr>
          </w:p>
          <w:p w14:paraId="293BEA84" w14:textId="514D89D1" w:rsidR="00B4464D" w:rsidRPr="00B4464D" w:rsidRDefault="00B4464D" w:rsidP="00BE0105">
            <w:pPr>
              <w:rPr>
                <w:sz w:val="24"/>
                <w:szCs w:val="24"/>
              </w:rPr>
            </w:pPr>
          </w:p>
        </w:tc>
        <w:tc>
          <w:tcPr>
            <w:tcW w:w="3067" w:type="dxa"/>
          </w:tcPr>
          <w:p w14:paraId="7AA09614" w14:textId="77777777" w:rsidR="00B4464D" w:rsidRPr="00B4464D" w:rsidRDefault="00B4464D" w:rsidP="00BE0105">
            <w:pPr>
              <w:rPr>
                <w:sz w:val="24"/>
                <w:szCs w:val="24"/>
              </w:rPr>
            </w:pPr>
          </w:p>
        </w:tc>
      </w:tr>
      <w:tr w:rsidR="00B4464D" w:rsidRPr="00B4464D" w14:paraId="779009A9" w14:textId="77777777" w:rsidTr="00B4464D">
        <w:tc>
          <w:tcPr>
            <w:tcW w:w="5949" w:type="dxa"/>
          </w:tcPr>
          <w:p w14:paraId="37978F5B" w14:textId="77777777" w:rsidR="00B4464D" w:rsidRDefault="00B4464D" w:rsidP="00BE0105">
            <w:pPr>
              <w:rPr>
                <w:sz w:val="24"/>
                <w:szCs w:val="24"/>
              </w:rPr>
            </w:pPr>
          </w:p>
          <w:p w14:paraId="19E608FA" w14:textId="77777777" w:rsidR="00B4464D" w:rsidRDefault="00B4464D" w:rsidP="00BE0105">
            <w:pPr>
              <w:rPr>
                <w:sz w:val="24"/>
                <w:szCs w:val="24"/>
              </w:rPr>
            </w:pPr>
          </w:p>
          <w:p w14:paraId="10F7B4F0" w14:textId="77777777" w:rsidR="00B4464D" w:rsidRDefault="00B4464D" w:rsidP="00BE0105">
            <w:pPr>
              <w:rPr>
                <w:sz w:val="24"/>
                <w:szCs w:val="24"/>
              </w:rPr>
            </w:pPr>
          </w:p>
          <w:p w14:paraId="0E015459" w14:textId="28F3184B" w:rsidR="00B4464D" w:rsidRPr="00B4464D" w:rsidRDefault="00B4464D" w:rsidP="00BE0105">
            <w:pPr>
              <w:rPr>
                <w:sz w:val="24"/>
                <w:szCs w:val="24"/>
              </w:rPr>
            </w:pPr>
          </w:p>
        </w:tc>
        <w:tc>
          <w:tcPr>
            <w:tcW w:w="3067" w:type="dxa"/>
          </w:tcPr>
          <w:p w14:paraId="640D9167" w14:textId="77777777" w:rsidR="00B4464D" w:rsidRPr="00B4464D" w:rsidRDefault="00B4464D" w:rsidP="00BE0105">
            <w:pPr>
              <w:rPr>
                <w:sz w:val="24"/>
                <w:szCs w:val="24"/>
              </w:rPr>
            </w:pPr>
          </w:p>
        </w:tc>
      </w:tr>
    </w:tbl>
    <w:p w14:paraId="09FE0AA2" w14:textId="77777777" w:rsidR="00B4464D" w:rsidRDefault="00B4464D" w:rsidP="00BE0105">
      <w:pPr>
        <w:rPr>
          <w:sz w:val="4"/>
          <w:szCs w:val="4"/>
        </w:rPr>
      </w:pPr>
    </w:p>
    <w:p w14:paraId="0DBBEE35" w14:textId="77777777" w:rsidR="0016594E" w:rsidRDefault="0016594E" w:rsidP="00BE0105">
      <w:pPr>
        <w:rPr>
          <w:sz w:val="4"/>
          <w:szCs w:val="4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1502"/>
        <w:gridCol w:w="752"/>
        <w:gridCol w:w="2254"/>
      </w:tblGrid>
      <w:tr w:rsidR="000409C4" w:rsidRPr="001011F2" w14:paraId="421E642E" w14:textId="77777777" w:rsidTr="00806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3"/>
            <w:vAlign w:val="center"/>
          </w:tcPr>
          <w:p w14:paraId="424E4C10" w14:textId="77777777" w:rsidR="000409C4" w:rsidRPr="001011F2" w:rsidRDefault="000409C4" w:rsidP="00806E6D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>Principal Contractor/Contractor Declaration:</w:t>
            </w:r>
          </w:p>
        </w:tc>
        <w:tc>
          <w:tcPr>
            <w:tcW w:w="3006" w:type="dxa"/>
            <w:gridSpan w:val="2"/>
            <w:vAlign w:val="center"/>
          </w:tcPr>
          <w:p w14:paraId="50C8CAF1" w14:textId="77777777" w:rsidR="000409C4" w:rsidRPr="001011F2" w:rsidRDefault="000409C4" w:rsidP="00806E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 xml:space="preserve">Declaration – </w:t>
            </w:r>
            <w:proofErr w:type="gramStart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 insert</w:t>
            </w:r>
            <w:proofErr w:type="gramEnd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dates and check the boxes as required</w:t>
            </w:r>
          </w:p>
        </w:tc>
      </w:tr>
      <w:tr w:rsidR="000409C4" w:rsidRPr="001011F2" w14:paraId="0EF437C1" w14:textId="77777777" w:rsidTr="00806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3"/>
            <w:vAlign w:val="center"/>
          </w:tcPr>
          <w:p w14:paraId="22F61061" w14:textId="77777777" w:rsidR="000409C4" w:rsidRPr="001011F2" w:rsidRDefault="000409C4" w:rsidP="00806E6D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state, using the pick field or insert the date of your appointment:</w:t>
            </w:r>
          </w:p>
        </w:tc>
        <w:sdt>
          <w:sdtPr>
            <w:rPr>
              <w:rFonts w:cstheme="minorHAnsi"/>
              <w:sz w:val="20"/>
              <w:szCs w:val="20"/>
            </w:rPr>
            <w:alias w:val="Please insert the date of your appointment"/>
            <w:tag w:val="Please insert the date of your appointment"/>
            <w:id w:val="-489488617"/>
            <w:placeholder>
              <w:docPart w:val="CCBE0BF7020042CFBF96E85BC69FB1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3006" w:type="dxa"/>
                <w:gridSpan w:val="2"/>
                <w:vAlign w:val="center"/>
              </w:tcPr>
              <w:p w14:paraId="54DF20A5" w14:textId="77777777" w:rsidR="000409C4" w:rsidRPr="001011F2" w:rsidRDefault="000409C4" w:rsidP="00806E6D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sz w:val="20"/>
                    <w:szCs w:val="20"/>
                  </w:rPr>
                </w:pPr>
                <w:r w:rsidRPr="001011F2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0409C4" w:rsidRPr="001011F2" w14:paraId="12D4A38A" w14:textId="77777777" w:rsidTr="00806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10" w:type="dxa"/>
            <w:gridSpan w:val="3"/>
            <w:vAlign w:val="center"/>
          </w:tcPr>
          <w:p w14:paraId="4A0BAA79" w14:textId="77777777" w:rsidR="000409C4" w:rsidRPr="001011F2" w:rsidRDefault="000409C4" w:rsidP="00806E6D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I declare </w:t>
            </w:r>
            <w:proofErr w:type="gramStart"/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that :</w:t>
            </w:r>
            <w:proofErr w:type="gramEnd"/>
          </w:p>
          <w:p w14:paraId="3C97C91C" w14:textId="77777777" w:rsidR="000409C4" w:rsidRPr="001011F2" w:rsidRDefault="000409C4" w:rsidP="00806E6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I have fulfilled my duties under Part 2A of the Building Regulations 2010.</w:t>
            </w:r>
          </w:p>
        </w:tc>
        <w:sdt>
          <w:sdtPr>
            <w:rPr>
              <w:rFonts w:cstheme="minorHAnsi"/>
              <w:sz w:val="40"/>
              <w:szCs w:val="40"/>
            </w:rPr>
            <w:alias w:val="Please check this box to confirm"/>
            <w:tag w:val="Please check this box to confirm"/>
            <w:id w:val="-197243812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3006" w:type="dxa"/>
                <w:gridSpan w:val="2"/>
                <w:vAlign w:val="center"/>
              </w:tcPr>
              <w:p w14:paraId="260B1941" w14:textId="77777777" w:rsidR="000409C4" w:rsidRPr="001011F2" w:rsidRDefault="000409C4" w:rsidP="00806E6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0409C4" w:rsidRPr="001011F2" w14:paraId="4DF25EF6" w14:textId="77777777" w:rsidTr="00806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vAlign w:val="center"/>
          </w:tcPr>
          <w:p w14:paraId="02929F35" w14:textId="45844499" w:rsidR="000409C4" w:rsidRPr="001011F2" w:rsidRDefault="000409C4" w:rsidP="00806E6D">
            <w:pPr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sz w:val="20"/>
                <w:szCs w:val="20"/>
              </w:rPr>
              <w:t>Signed</w:t>
            </w:r>
            <w:r w:rsidR="004C1D28">
              <w:rPr>
                <w:rFonts w:cstheme="minorHAnsi"/>
                <w:sz w:val="20"/>
                <w:szCs w:val="20"/>
              </w:rPr>
              <w:t xml:space="preserve"> (block capitals or insert electronic signature here</w:t>
            </w:r>
            <w:proofErr w:type="gramStart"/>
            <w:r w:rsidR="004C1D28">
              <w:rPr>
                <w:rFonts w:cstheme="minorHAnsi"/>
                <w:sz w:val="20"/>
                <w:szCs w:val="20"/>
              </w:rPr>
              <w:t xml:space="preserve">) </w:t>
            </w:r>
            <w:r w:rsidRPr="001011F2">
              <w:rPr>
                <w:rFonts w:cstheme="minorHAnsi"/>
                <w:sz w:val="20"/>
                <w:szCs w:val="20"/>
              </w:rPr>
              <w:t>:</w:t>
            </w:r>
            <w:proofErr w:type="gramEnd"/>
            <w:r w:rsidRPr="001011F2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0409C4" w:rsidRPr="001011F2" w14:paraId="2513BF7F" w14:textId="77777777" w:rsidTr="00806E6D">
        <w:trPr>
          <w:trHeight w:val="680"/>
        </w:trPr>
        <w:sdt>
          <w:sdtPr>
            <w:rPr>
              <w:rStyle w:val="Style2"/>
              <w:rFonts w:asciiTheme="minorHAnsi" w:hAnsiTheme="minorHAnsi" w:cstheme="minorHAnsi"/>
              <w:sz w:val="20"/>
              <w:szCs w:val="20"/>
            </w:rPr>
            <w:alias w:val="Insert signature here"/>
            <w:tag w:val="Insert signature here"/>
            <w:id w:val="-696543657"/>
            <w:placeholder>
              <w:docPart w:val="0BEC6E7E803B4A05BD27F2B97EF5BCA9"/>
            </w:placeholder>
            <w:showingPlcHdr/>
          </w:sdtPr>
          <w:sdtEndPr>
            <w:rPr>
              <w:rStyle w:val="DefaultParagraphFont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16" w:type="dxa"/>
                <w:gridSpan w:val="5"/>
                <w:vAlign w:val="center"/>
              </w:tcPr>
              <w:p w14:paraId="6631F1BD" w14:textId="77777777" w:rsidR="000409C4" w:rsidRPr="001011F2" w:rsidRDefault="000409C4" w:rsidP="00806E6D">
                <w:pPr>
                  <w:rPr>
                    <w:rFonts w:cstheme="minorHAnsi"/>
                    <w:b w:val="0"/>
                    <w:bCs w:val="0"/>
                    <w:sz w:val="20"/>
                    <w:szCs w:val="20"/>
                  </w:rPr>
                </w:pPr>
                <w:r w:rsidRPr="001011F2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409C4" w:rsidRPr="001011F2" w14:paraId="5EC5C9A0" w14:textId="77777777" w:rsidTr="00806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vAlign w:val="center"/>
          </w:tcPr>
          <w:p w14:paraId="01A62AD4" w14:textId="24929DDF" w:rsidR="000409C4" w:rsidRPr="001011F2" w:rsidRDefault="0016594E" w:rsidP="00806E6D">
            <w:pPr>
              <w:rPr>
                <w:rFonts w:cstheme="minorHAnsi"/>
                <w:sz w:val="20"/>
                <w:szCs w:val="20"/>
              </w:rPr>
            </w:pP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>Please insert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your</w:t>
            </w:r>
            <w:r w:rsidRPr="001011F2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>contact details:</w:t>
            </w:r>
          </w:p>
        </w:tc>
      </w:tr>
      <w:tr w:rsidR="0016594E" w:rsidRPr="001011F2" w14:paraId="6385653B" w14:textId="77777777" w:rsidTr="0016594E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vAlign w:val="center"/>
          </w:tcPr>
          <w:p w14:paraId="64D4EB52" w14:textId="7B967C05" w:rsidR="0016594E" w:rsidRPr="001011F2" w:rsidRDefault="0016594E" w:rsidP="0016594E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>Email Address</w:t>
            </w:r>
          </w:p>
        </w:tc>
        <w:tc>
          <w:tcPr>
            <w:tcW w:w="2254" w:type="dxa"/>
            <w:vAlign w:val="center"/>
          </w:tcPr>
          <w:p w14:paraId="0865BB0A" w14:textId="77777777" w:rsidR="0016594E" w:rsidRPr="001011F2" w:rsidRDefault="0016594E" w:rsidP="00165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4" w:type="dxa"/>
            <w:gridSpan w:val="2"/>
            <w:vAlign w:val="center"/>
          </w:tcPr>
          <w:p w14:paraId="41C52EC6" w14:textId="5720C041" w:rsidR="0016594E" w:rsidRPr="001011F2" w:rsidRDefault="0016594E" w:rsidP="00165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lephone No.</w:t>
            </w:r>
          </w:p>
        </w:tc>
        <w:tc>
          <w:tcPr>
            <w:tcW w:w="2254" w:type="dxa"/>
            <w:vAlign w:val="center"/>
          </w:tcPr>
          <w:p w14:paraId="5754992E" w14:textId="32F5525E" w:rsidR="0016594E" w:rsidRPr="001011F2" w:rsidRDefault="0016594E" w:rsidP="00165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</w:tbl>
    <w:p w14:paraId="0F897B60" w14:textId="017DD63B" w:rsidR="000409C4" w:rsidRDefault="000409C4" w:rsidP="000409C4">
      <w:pPr>
        <w:spacing w:after="0" w:line="240" w:lineRule="auto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067"/>
      </w:tblGrid>
      <w:tr w:rsidR="00B4464D" w:rsidRPr="00B4464D" w14:paraId="49E1AA8C" w14:textId="77777777" w:rsidTr="00241697">
        <w:tc>
          <w:tcPr>
            <w:tcW w:w="5949" w:type="dxa"/>
            <w:shd w:val="clear" w:color="auto" w:fill="B4C6E7" w:themeFill="accent1" w:themeFillTint="66"/>
          </w:tcPr>
          <w:p w14:paraId="182FB5D2" w14:textId="3B90F2FC" w:rsidR="00B4464D" w:rsidRPr="00B4464D" w:rsidRDefault="00B4464D" w:rsidP="00241697">
            <w:pPr>
              <w:rPr>
                <w:b/>
                <w:bCs/>
                <w:sz w:val="24"/>
                <w:szCs w:val="24"/>
              </w:rPr>
            </w:pPr>
            <w:r w:rsidRPr="00B4464D">
              <w:rPr>
                <w:rFonts w:cstheme="minorHAnsi"/>
                <w:b/>
                <w:bCs/>
                <w:sz w:val="20"/>
                <w:szCs w:val="20"/>
              </w:rPr>
              <w:t xml:space="preserve">Principal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Contractor</w:t>
            </w:r>
            <w:r w:rsidRPr="00B4464D">
              <w:rPr>
                <w:rFonts w:cstheme="minorHAnsi"/>
                <w:b/>
                <w:bCs/>
                <w:sz w:val="20"/>
                <w:szCs w:val="20"/>
              </w:rPr>
              <w:t>/</w:t>
            </w:r>
            <w:r>
              <w:rPr>
                <w:rFonts w:cstheme="minorHAnsi"/>
                <w:b/>
                <w:bCs/>
                <w:sz w:val="20"/>
                <w:szCs w:val="20"/>
              </w:rPr>
              <w:t>Contractor</w:t>
            </w:r>
            <w:r w:rsidRPr="00B4464D">
              <w:rPr>
                <w:rFonts w:cstheme="minorHAnsi"/>
                <w:b/>
                <w:bCs/>
                <w:sz w:val="20"/>
                <w:szCs w:val="20"/>
              </w:rPr>
              <w:t xml:space="preserve"> COMPANY NAME &amp; ADDRESS</w:t>
            </w:r>
          </w:p>
        </w:tc>
        <w:tc>
          <w:tcPr>
            <w:tcW w:w="3067" w:type="dxa"/>
            <w:shd w:val="clear" w:color="auto" w:fill="B4C6E7" w:themeFill="accent1" w:themeFillTint="66"/>
          </w:tcPr>
          <w:p w14:paraId="795EEE1C" w14:textId="77777777" w:rsidR="00B4464D" w:rsidRPr="00B4464D" w:rsidRDefault="00B4464D" w:rsidP="00241697">
            <w:pPr>
              <w:rPr>
                <w:sz w:val="24"/>
                <w:szCs w:val="24"/>
              </w:rPr>
            </w:pPr>
          </w:p>
        </w:tc>
      </w:tr>
      <w:tr w:rsidR="00B4464D" w:rsidRPr="00B4464D" w14:paraId="5C509DD1" w14:textId="77777777" w:rsidTr="00241697">
        <w:tc>
          <w:tcPr>
            <w:tcW w:w="5949" w:type="dxa"/>
          </w:tcPr>
          <w:p w14:paraId="715898CB" w14:textId="77777777" w:rsidR="00B4464D" w:rsidRDefault="00B4464D" w:rsidP="00241697">
            <w:pPr>
              <w:rPr>
                <w:sz w:val="24"/>
                <w:szCs w:val="24"/>
              </w:rPr>
            </w:pPr>
          </w:p>
          <w:p w14:paraId="6EEA9F13" w14:textId="77777777" w:rsidR="00B4464D" w:rsidRDefault="00B4464D" w:rsidP="00241697">
            <w:pPr>
              <w:rPr>
                <w:sz w:val="24"/>
                <w:szCs w:val="24"/>
              </w:rPr>
            </w:pPr>
          </w:p>
          <w:p w14:paraId="39E59B82" w14:textId="77777777" w:rsidR="00B4464D" w:rsidRPr="00B4464D" w:rsidRDefault="00B4464D" w:rsidP="00241697">
            <w:pPr>
              <w:rPr>
                <w:sz w:val="24"/>
                <w:szCs w:val="24"/>
              </w:rPr>
            </w:pPr>
          </w:p>
        </w:tc>
        <w:tc>
          <w:tcPr>
            <w:tcW w:w="3067" w:type="dxa"/>
          </w:tcPr>
          <w:p w14:paraId="388B8A97" w14:textId="77777777" w:rsidR="00B4464D" w:rsidRPr="00B4464D" w:rsidRDefault="00B4464D" w:rsidP="00241697">
            <w:pPr>
              <w:rPr>
                <w:sz w:val="24"/>
                <w:szCs w:val="24"/>
              </w:rPr>
            </w:pPr>
          </w:p>
        </w:tc>
      </w:tr>
      <w:tr w:rsidR="00B4464D" w:rsidRPr="00B4464D" w14:paraId="25B43806" w14:textId="77777777" w:rsidTr="00241697">
        <w:tc>
          <w:tcPr>
            <w:tcW w:w="5949" w:type="dxa"/>
          </w:tcPr>
          <w:p w14:paraId="1BC34866" w14:textId="77777777" w:rsidR="00B4464D" w:rsidRDefault="00B4464D" w:rsidP="00241697">
            <w:pPr>
              <w:rPr>
                <w:sz w:val="24"/>
                <w:szCs w:val="24"/>
              </w:rPr>
            </w:pPr>
          </w:p>
          <w:p w14:paraId="2DBD32FE" w14:textId="77777777" w:rsidR="00B4464D" w:rsidRDefault="00B4464D" w:rsidP="00241697">
            <w:pPr>
              <w:rPr>
                <w:sz w:val="24"/>
                <w:szCs w:val="24"/>
              </w:rPr>
            </w:pPr>
          </w:p>
          <w:p w14:paraId="4E5A0E1E" w14:textId="77777777" w:rsidR="00B4464D" w:rsidRDefault="00B4464D" w:rsidP="00241697">
            <w:pPr>
              <w:rPr>
                <w:sz w:val="24"/>
                <w:szCs w:val="24"/>
              </w:rPr>
            </w:pPr>
          </w:p>
          <w:p w14:paraId="6FDC788D" w14:textId="77777777" w:rsidR="00B4464D" w:rsidRPr="00B4464D" w:rsidRDefault="00B4464D" w:rsidP="00241697">
            <w:pPr>
              <w:rPr>
                <w:sz w:val="24"/>
                <w:szCs w:val="24"/>
              </w:rPr>
            </w:pPr>
          </w:p>
        </w:tc>
        <w:tc>
          <w:tcPr>
            <w:tcW w:w="3067" w:type="dxa"/>
          </w:tcPr>
          <w:p w14:paraId="7809A963" w14:textId="77777777" w:rsidR="00B4464D" w:rsidRPr="00B4464D" w:rsidRDefault="00B4464D" w:rsidP="00241697">
            <w:pPr>
              <w:rPr>
                <w:sz w:val="24"/>
                <w:szCs w:val="24"/>
              </w:rPr>
            </w:pPr>
          </w:p>
        </w:tc>
      </w:tr>
    </w:tbl>
    <w:p w14:paraId="30CBDED1" w14:textId="77777777" w:rsidR="00B4464D" w:rsidRPr="00B4464D" w:rsidRDefault="00B4464D" w:rsidP="000409C4">
      <w:pPr>
        <w:spacing w:after="0" w:line="240" w:lineRule="auto"/>
        <w:rPr>
          <w:b/>
          <w:bCs/>
          <w:sz w:val="20"/>
          <w:szCs w:val="20"/>
        </w:rPr>
      </w:pPr>
    </w:p>
    <w:p w14:paraId="284EDDC7" w14:textId="77777777" w:rsidR="000409C4" w:rsidRPr="00B4464D" w:rsidRDefault="000409C4" w:rsidP="000409C4">
      <w:pPr>
        <w:rPr>
          <w:b/>
          <w:bCs/>
          <w:sz w:val="20"/>
          <w:szCs w:val="20"/>
        </w:rPr>
      </w:pPr>
      <w:r w:rsidRPr="00B4464D">
        <w:rPr>
          <w:b/>
          <w:bCs/>
          <w:sz w:val="20"/>
          <w:szCs w:val="20"/>
        </w:rPr>
        <w:t>Notes:</w:t>
      </w:r>
    </w:p>
    <w:p w14:paraId="749EF534" w14:textId="0B425F02" w:rsidR="000409C4" w:rsidRPr="00B4464D" w:rsidRDefault="0082001B" w:rsidP="000409C4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4464D">
        <w:rPr>
          <w:sz w:val="20"/>
          <w:szCs w:val="20"/>
        </w:rPr>
        <w:t>BCS</w:t>
      </w:r>
      <w:r w:rsidR="000409C4" w:rsidRPr="00B4464D">
        <w:rPr>
          <w:sz w:val="20"/>
          <w:szCs w:val="20"/>
        </w:rPr>
        <w:t xml:space="preserve"> cannot issue its final certificate until they have received these signed statements.</w:t>
      </w:r>
    </w:p>
    <w:p w14:paraId="15B5AA26" w14:textId="383B820D" w:rsidR="00ED23CE" w:rsidRPr="00B4464D" w:rsidRDefault="000409C4" w:rsidP="00B4464D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4464D">
        <w:rPr>
          <w:sz w:val="20"/>
          <w:szCs w:val="20"/>
        </w:rPr>
        <w:t>You may sign these documents electronically by inserting your name in the field above or print, scan, email, and post the physically signed declarations.</w:t>
      </w:r>
      <w:bookmarkEnd w:id="1"/>
    </w:p>
    <w:sectPr w:rsidR="00ED23CE" w:rsidRPr="00B4464D" w:rsidSect="00196D1C">
      <w:headerReference w:type="default" r:id="rId13"/>
      <w:pgSz w:w="11906" w:h="16838"/>
      <w:pgMar w:top="993" w:right="1440" w:bottom="993" w:left="1440" w:header="708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CB304" w14:textId="77777777" w:rsidR="00BA5DCB" w:rsidRDefault="00BA5DCB" w:rsidP="00AB3E71">
      <w:pPr>
        <w:spacing w:after="0" w:line="240" w:lineRule="auto"/>
      </w:pPr>
      <w:r>
        <w:separator/>
      </w:r>
    </w:p>
  </w:endnote>
  <w:endnote w:type="continuationSeparator" w:id="0">
    <w:p w14:paraId="49E479C0" w14:textId="77777777" w:rsidR="00BA5DCB" w:rsidRDefault="00BA5DCB" w:rsidP="00AB3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mercialScript BT">
    <w:panose1 w:val="020B0604020202020204"/>
    <w:charset w:val="00"/>
    <w:family w:val="script"/>
    <w:pitch w:val="variable"/>
    <w:sig w:usb0="00000087" w:usb1="00000000" w:usb2="00000000" w:usb3="00000000" w:csb0="0000001B" w:csb1="00000000"/>
  </w:font>
  <w:font w:name="Courgette">
    <w:altName w:val="Calibri"/>
    <w:panose1 w:val="020B0604020202020204"/>
    <w:charset w:val="00"/>
    <w:family w:val="auto"/>
    <w:pitch w:val="variable"/>
    <w:sig w:usb0="A00000A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15674" w14:textId="77777777" w:rsidR="0082001B" w:rsidRDefault="00B423A2" w:rsidP="0082001B">
    <w:pPr>
      <w:tabs>
        <w:tab w:val="center" w:pos="4513"/>
        <w:tab w:val="right" w:pos="9026"/>
      </w:tabs>
      <w:spacing w:after="0" w:line="240" w:lineRule="auto"/>
      <w:jc w:val="center"/>
      <w:rPr>
        <w:rFonts w:eastAsiaTheme="minorEastAsia"/>
        <w:kern w:val="0"/>
        <w:sz w:val="16"/>
        <w:szCs w:val="16"/>
        <w14:ligatures w14:val="none"/>
      </w:rPr>
    </w:pPr>
    <w:r>
      <w:rPr>
        <w:rFonts w:eastAsiaTheme="minorEastAsia"/>
        <w:kern w:val="0"/>
        <w:sz w:val="16"/>
        <w:szCs w:val="16"/>
        <w14:ligatures w14:val="none"/>
      </w:rPr>
      <w:t>Compliance Declarations</w:t>
    </w:r>
    <w:r w:rsidR="001169E4" w:rsidRPr="001169E4">
      <w:rPr>
        <w:rFonts w:eastAsiaTheme="minorEastAsia"/>
        <w:kern w:val="0"/>
        <w:sz w:val="16"/>
        <w:szCs w:val="16"/>
        <w14:ligatures w14:val="none"/>
      </w:rPr>
      <w:t xml:space="preserve"> </w:t>
    </w:r>
    <w:r w:rsidR="00196D1C" w:rsidRPr="00AB3E71">
      <w:rPr>
        <w:rFonts w:eastAsiaTheme="minorEastAsia"/>
        <w:kern w:val="0"/>
        <w:sz w:val="16"/>
        <w:szCs w:val="16"/>
        <w14:ligatures w14:val="none"/>
      </w:rPr>
      <w:t>v</w:t>
    </w:r>
    <w:r w:rsidR="0082001B">
      <w:rPr>
        <w:rFonts w:eastAsiaTheme="minorEastAsia"/>
        <w:kern w:val="0"/>
        <w:sz w:val="16"/>
        <w:szCs w:val="16"/>
        <w14:ligatures w14:val="none"/>
      </w:rPr>
      <w:t xml:space="preserve">2  </w:t>
    </w:r>
    <w:r w:rsidR="0016594E">
      <w:rPr>
        <w:rFonts w:eastAsiaTheme="minorEastAsia"/>
        <w:kern w:val="0"/>
        <w:sz w:val="16"/>
        <w:szCs w:val="16"/>
        <w14:ligatures w14:val="none"/>
      </w:rPr>
      <w:t xml:space="preserve"> 02/</w:t>
    </w:r>
    <w:r w:rsidR="0082001B">
      <w:rPr>
        <w:rFonts w:eastAsiaTheme="minorEastAsia"/>
        <w:kern w:val="0"/>
        <w:sz w:val="16"/>
        <w:szCs w:val="16"/>
        <w14:ligatures w14:val="none"/>
      </w:rPr>
      <w:t>4</w:t>
    </w:r>
    <w:r w:rsidR="00196D1C" w:rsidRPr="00AB3E71">
      <w:rPr>
        <w:rFonts w:eastAsiaTheme="minorEastAsia"/>
        <w:kern w:val="0"/>
        <w:sz w:val="16"/>
        <w:szCs w:val="16"/>
        <w14:ligatures w14:val="none"/>
      </w:rPr>
      <w:t>/202</w:t>
    </w:r>
    <w:r w:rsidR="0082001B">
      <w:rPr>
        <w:rFonts w:eastAsiaTheme="minorEastAsia"/>
        <w:kern w:val="0"/>
        <w:sz w:val="16"/>
        <w:szCs w:val="16"/>
        <w14:ligatures w14:val="none"/>
      </w:rPr>
      <w:t>4</w:t>
    </w:r>
  </w:p>
  <w:p w14:paraId="78256872" w14:textId="5A8EACB2" w:rsidR="00196D1C" w:rsidRPr="0082001B" w:rsidRDefault="00000000" w:rsidP="0082001B">
    <w:pPr>
      <w:tabs>
        <w:tab w:val="center" w:pos="4513"/>
        <w:tab w:val="right" w:pos="9026"/>
      </w:tabs>
      <w:spacing w:after="0" w:line="240" w:lineRule="auto"/>
      <w:jc w:val="center"/>
      <w:rPr>
        <w:rFonts w:eastAsiaTheme="minorEastAsia"/>
        <w:kern w:val="0"/>
        <w:sz w:val="16"/>
        <w:szCs w:val="16"/>
        <w14:ligatures w14:val="none"/>
      </w:rPr>
    </w:pPr>
    <w:hyperlink r:id="rId1" w:history="1">
      <w:r w:rsidR="0082001B" w:rsidRPr="00BB45BF">
        <w:rPr>
          <w:rStyle w:val="Hyperlink"/>
          <w:rFonts w:eastAsiaTheme="minorEastAsia"/>
          <w:kern w:val="0"/>
          <w:sz w:val="16"/>
          <w:szCs w:val="16"/>
          <w14:ligatures w14:val="none"/>
        </w:rPr>
        <w:t>www.bcsurv.com</w:t>
      </w:r>
    </w:hyperlink>
    <w:r w:rsidR="0082001B">
      <w:rPr>
        <w:rFonts w:eastAsiaTheme="minorEastAsia"/>
        <w:kern w:val="0"/>
        <w:sz w:val="16"/>
        <w:szCs w:val="16"/>
        <w14:ligatures w14:val="none"/>
      </w:rPr>
      <w:t xml:space="preserve"> </w:t>
    </w:r>
    <w:r w:rsidR="00196D1C" w:rsidRPr="00AB3E71">
      <w:rPr>
        <w:rFonts w:eastAsiaTheme="minorEastAsia"/>
        <w:kern w:val="0"/>
        <w:sz w:val="16"/>
        <w:szCs w:val="16"/>
        <w14:ligatures w14:val="none"/>
      </w:rPr>
      <w:t xml:space="preserve">| Page </w:t>
    </w:r>
    <w:r w:rsidR="00196D1C" w:rsidRPr="00AB3E71">
      <w:rPr>
        <w:rFonts w:eastAsiaTheme="minorEastAsia"/>
        <w:kern w:val="0"/>
        <w:sz w:val="16"/>
        <w:szCs w:val="16"/>
        <w14:ligatures w14:val="none"/>
      </w:rPr>
      <w:fldChar w:fldCharType="begin"/>
    </w:r>
    <w:r w:rsidR="00196D1C" w:rsidRPr="00AB3E71">
      <w:rPr>
        <w:rFonts w:eastAsiaTheme="minorEastAsia"/>
        <w:kern w:val="0"/>
        <w:sz w:val="16"/>
        <w:szCs w:val="16"/>
        <w14:ligatures w14:val="none"/>
      </w:rPr>
      <w:instrText xml:space="preserve"> PAGE  \* Arabic  \* MERGEFORMAT </w:instrText>
    </w:r>
    <w:r w:rsidR="00196D1C" w:rsidRPr="00AB3E71">
      <w:rPr>
        <w:rFonts w:eastAsiaTheme="minorEastAsia"/>
        <w:kern w:val="0"/>
        <w:sz w:val="16"/>
        <w:szCs w:val="16"/>
        <w14:ligatures w14:val="none"/>
      </w:rPr>
      <w:fldChar w:fldCharType="separate"/>
    </w:r>
    <w:r w:rsidR="00196D1C">
      <w:rPr>
        <w:rFonts w:eastAsiaTheme="minorEastAsia"/>
        <w:kern w:val="0"/>
        <w:sz w:val="16"/>
        <w:szCs w:val="16"/>
        <w14:ligatures w14:val="none"/>
      </w:rPr>
      <w:t>1</w:t>
    </w:r>
    <w:r w:rsidR="00196D1C" w:rsidRPr="00AB3E71">
      <w:rPr>
        <w:rFonts w:eastAsiaTheme="minorEastAsia"/>
        <w:kern w:val="0"/>
        <w:sz w:val="16"/>
        <w:szCs w:val="16"/>
        <w14:ligatures w14:val="none"/>
      </w:rPr>
      <w:fldChar w:fldCharType="end"/>
    </w:r>
    <w:r w:rsidR="00196D1C" w:rsidRPr="00AB3E71">
      <w:rPr>
        <w:rFonts w:eastAsiaTheme="minorEastAsia"/>
        <w:kern w:val="0"/>
        <w:sz w:val="16"/>
        <w:szCs w:val="16"/>
        <w14:ligatures w14:val="none"/>
      </w:rPr>
      <w:t xml:space="preserve"> of</w:t>
    </w:r>
    <w:r w:rsidR="001169E4">
      <w:rPr>
        <w:rFonts w:eastAsiaTheme="minorEastAsia"/>
        <w:kern w:val="0"/>
        <w:sz w:val="16"/>
        <w:szCs w:val="16"/>
        <w14:ligatures w14:val="none"/>
      </w:rPr>
      <w:t xml:space="preserve">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ACA7F" w14:textId="77777777" w:rsidR="00BA5DCB" w:rsidRDefault="00BA5DCB" w:rsidP="00AB3E71">
      <w:pPr>
        <w:spacing w:after="0" w:line="240" w:lineRule="auto"/>
      </w:pPr>
      <w:r>
        <w:separator/>
      </w:r>
    </w:p>
  </w:footnote>
  <w:footnote w:type="continuationSeparator" w:id="0">
    <w:p w14:paraId="1DD7C4EE" w14:textId="77777777" w:rsidR="00BA5DCB" w:rsidRDefault="00BA5DCB" w:rsidP="00AB3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2D6F1" w14:textId="080AA2B0" w:rsidR="0034027A" w:rsidRDefault="0082001B" w:rsidP="0082001B">
    <w:pPr>
      <w:pStyle w:val="Header"/>
      <w:tabs>
        <w:tab w:val="clear" w:pos="4513"/>
        <w:tab w:val="clear" w:pos="9026"/>
        <w:tab w:val="left" w:pos="2140"/>
      </w:tabs>
      <w:jc w:val="center"/>
    </w:pPr>
    <w:r>
      <w:rPr>
        <w:noProof/>
      </w:rPr>
      <w:drawing>
        <wp:inline distT="0" distB="0" distL="0" distR="0" wp14:anchorId="069F2550" wp14:editId="3EC433F9">
          <wp:extent cx="1306286" cy="1260083"/>
          <wp:effectExtent l="0" t="0" r="1905" b="0"/>
          <wp:docPr id="1" name="Picture 1" descr="A logo for a building control surveyo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for a building control surveyo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9088" cy="13013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0FFB81" w14:textId="3BFC976B" w:rsidR="0082001B" w:rsidRDefault="00000000" w:rsidP="0082001B">
    <w:pPr>
      <w:pStyle w:val="Header"/>
      <w:tabs>
        <w:tab w:val="clear" w:pos="4513"/>
        <w:tab w:val="clear" w:pos="9026"/>
        <w:tab w:val="left" w:pos="2140"/>
      </w:tabs>
      <w:jc w:val="center"/>
    </w:pPr>
    <w:hyperlink r:id="rId2" w:history="1">
      <w:r w:rsidR="0082001B" w:rsidRPr="00BB45BF">
        <w:rPr>
          <w:rStyle w:val="Hyperlink"/>
        </w:rPr>
        <w:t>www.bcsurv.com</w:t>
      </w:r>
    </w:hyperlink>
    <w:r w:rsidR="0082001B">
      <w:t xml:space="preserve">     </w:t>
    </w:r>
    <w:proofErr w:type="spellStart"/>
    <w:proofErr w:type="gramStart"/>
    <w:r w:rsidR="0082001B">
      <w:t>tel</w:t>
    </w:r>
    <w:proofErr w:type="spellEnd"/>
    <w:r w:rsidR="0082001B">
      <w:t xml:space="preserve"> :</w:t>
    </w:r>
    <w:proofErr w:type="gramEnd"/>
    <w:r w:rsidR="0082001B">
      <w:t xml:space="preserve"> 01992 710 763 e: support@bcsurv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C299" w14:textId="56964874" w:rsidR="001011F2" w:rsidRDefault="001011F2" w:rsidP="0034027A">
    <w:pPr>
      <w:pStyle w:val="Header"/>
      <w:tabs>
        <w:tab w:val="clear" w:pos="4513"/>
        <w:tab w:val="clear" w:pos="9026"/>
        <w:tab w:val="left" w:pos="214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D6A0C"/>
    <w:multiLevelType w:val="hybridMultilevel"/>
    <w:tmpl w:val="4E0C8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55B8E"/>
    <w:multiLevelType w:val="hybridMultilevel"/>
    <w:tmpl w:val="BF5E1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72EA1"/>
    <w:multiLevelType w:val="hybridMultilevel"/>
    <w:tmpl w:val="FFFC1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1E5041"/>
    <w:multiLevelType w:val="hybridMultilevel"/>
    <w:tmpl w:val="4836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016709">
    <w:abstractNumId w:val="2"/>
  </w:num>
  <w:num w:numId="2" w16cid:durableId="96878404">
    <w:abstractNumId w:val="3"/>
  </w:num>
  <w:num w:numId="3" w16cid:durableId="1803380402">
    <w:abstractNumId w:val="0"/>
  </w:num>
  <w:num w:numId="4" w16cid:durableId="18270134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LGwMDQ0MrE0NTdT0lEKTi0uzszPAykwrQUAtJN9cywAAAA="/>
  </w:docVars>
  <w:rsids>
    <w:rsidRoot w:val="00F34528"/>
    <w:rsid w:val="00000D1D"/>
    <w:rsid w:val="000105C5"/>
    <w:rsid w:val="0003118F"/>
    <w:rsid w:val="000409C4"/>
    <w:rsid w:val="000500B4"/>
    <w:rsid w:val="00061E3A"/>
    <w:rsid w:val="00064D03"/>
    <w:rsid w:val="0007130A"/>
    <w:rsid w:val="000753AF"/>
    <w:rsid w:val="001011F2"/>
    <w:rsid w:val="001169E4"/>
    <w:rsid w:val="00132476"/>
    <w:rsid w:val="00155D35"/>
    <w:rsid w:val="0016594E"/>
    <w:rsid w:val="00167619"/>
    <w:rsid w:val="00196D1C"/>
    <w:rsid w:val="00203CEA"/>
    <w:rsid w:val="002837AB"/>
    <w:rsid w:val="002A48FB"/>
    <w:rsid w:val="002A76CD"/>
    <w:rsid w:val="002C3C13"/>
    <w:rsid w:val="002D61FD"/>
    <w:rsid w:val="00315B0E"/>
    <w:rsid w:val="00321318"/>
    <w:rsid w:val="00332795"/>
    <w:rsid w:val="0034027A"/>
    <w:rsid w:val="003D2DF2"/>
    <w:rsid w:val="003F1F33"/>
    <w:rsid w:val="00412760"/>
    <w:rsid w:val="00415D59"/>
    <w:rsid w:val="00424F92"/>
    <w:rsid w:val="004B4191"/>
    <w:rsid w:val="004C1D28"/>
    <w:rsid w:val="004D6E68"/>
    <w:rsid w:val="004E14B7"/>
    <w:rsid w:val="005011BD"/>
    <w:rsid w:val="005051F0"/>
    <w:rsid w:val="00526E66"/>
    <w:rsid w:val="005712E2"/>
    <w:rsid w:val="0058388B"/>
    <w:rsid w:val="00584531"/>
    <w:rsid w:val="005C00CD"/>
    <w:rsid w:val="005F0BA4"/>
    <w:rsid w:val="006051E9"/>
    <w:rsid w:val="00612AD6"/>
    <w:rsid w:val="00634435"/>
    <w:rsid w:val="00674D90"/>
    <w:rsid w:val="00683FB3"/>
    <w:rsid w:val="0072322A"/>
    <w:rsid w:val="00791B49"/>
    <w:rsid w:val="00793FCE"/>
    <w:rsid w:val="00796463"/>
    <w:rsid w:val="007A20D4"/>
    <w:rsid w:val="007E4010"/>
    <w:rsid w:val="007F381A"/>
    <w:rsid w:val="007F7924"/>
    <w:rsid w:val="00800BCB"/>
    <w:rsid w:val="0082001B"/>
    <w:rsid w:val="00823BFB"/>
    <w:rsid w:val="00830F72"/>
    <w:rsid w:val="008774FE"/>
    <w:rsid w:val="00895532"/>
    <w:rsid w:val="008B0D90"/>
    <w:rsid w:val="008E21AC"/>
    <w:rsid w:val="008F10F2"/>
    <w:rsid w:val="00900DE6"/>
    <w:rsid w:val="00922417"/>
    <w:rsid w:val="00985C04"/>
    <w:rsid w:val="00990B7C"/>
    <w:rsid w:val="00A0142A"/>
    <w:rsid w:val="00A40197"/>
    <w:rsid w:val="00A64DC8"/>
    <w:rsid w:val="00A70497"/>
    <w:rsid w:val="00A71E69"/>
    <w:rsid w:val="00AB3E71"/>
    <w:rsid w:val="00AD30B6"/>
    <w:rsid w:val="00B423A2"/>
    <w:rsid w:val="00B4464D"/>
    <w:rsid w:val="00B55660"/>
    <w:rsid w:val="00B82CCA"/>
    <w:rsid w:val="00BA5DCB"/>
    <w:rsid w:val="00BB24C8"/>
    <w:rsid w:val="00BE0105"/>
    <w:rsid w:val="00C75F5A"/>
    <w:rsid w:val="00C775F5"/>
    <w:rsid w:val="00D21774"/>
    <w:rsid w:val="00D61DD4"/>
    <w:rsid w:val="00D6267D"/>
    <w:rsid w:val="00D6415D"/>
    <w:rsid w:val="00DE44CE"/>
    <w:rsid w:val="00E468F9"/>
    <w:rsid w:val="00EC1B78"/>
    <w:rsid w:val="00ED1B0C"/>
    <w:rsid w:val="00ED23CE"/>
    <w:rsid w:val="00ED62B2"/>
    <w:rsid w:val="00F10C8D"/>
    <w:rsid w:val="00F34528"/>
    <w:rsid w:val="00F41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0F16DE"/>
  <w15:chartTrackingRefBased/>
  <w15:docId w15:val="{81EE3929-22DF-46E9-AE79-BF4D4E1ED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5D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5D3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217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D2177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32795"/>
    <w:rPr>
      <w:color w:val="808080"/>
    </w:rPr>
  </w:style>
  <w:style w:type="paragraph" w:styleId="ListParagraph">
    <w:name w:val="List Paragraph"/>
    <w:basedOn w:val="Normal"/>
    <w:uiPriority w:val="34"/>
    <w:qFormat/>
    <w:rsid w:val="00424F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3E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E71"/>
  </w:style>
  <w:style w:type="paragraph" w:styleId="Footer">
    <w:name w:val="footer"/>
    <w:basedOn w:val="Normal"/>
    <w:link w:val="FooterChar"/>
    <w:uiPriority w:val="99"/>
    <w:unhideWhenUsed/>
    <w:rsid w:val="00AB3E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E71"/>
  </w:style>
  <w:style w:type="character" w:customStyle="1" w:styleId="Style1">
    <w:name w:val="Style1"/>
    <w:basedOn w:val="DefaultParagraphFont"/>
    <w:uiPriority w:val="1"/>
    <w:rsid w:val="007F7924"/>
    <w:rPr>
      <w:rFonts w:ascii="CommercialScript BT" w:hAnsi="CommercialScript BT"/>
      <w:sz w:val="24"/>
    </w:rPr>
  </w:style>
  <w:style w:type="character" w:customStyle="1" w:styleId="Style2">
    <w:name w:val="Style2"/>
    <w:basedOn w:val="DefaultParagraphFont"/>
    <w:uiPriority w:val="1"/>
    <w:rsid w:val="007F7924"/>
    <w:rPr>
      <w:rFonts w:ascii="Courgette" w:hAnsi="Courgette"/>
      <w:sz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659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support@bcsurv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csurv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csurv.com" TargetMode="External"/><Relationship Id="rId1" Type="http://schemas.openxmlformats.org/officeDocument/2006/relationships/image" Target="media/image1.t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3F910B146848BCA662B011A4579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37C26-34C1-463B-AC9B-1D17979675D7}"/>
      </w:docPartPr>
      <w:docPartBody>
        <w:p w:rsidR="00F45AF2" w:rsidRDefault="008A519C" w:rsidP="008A519C">
          <w:pPr>
            <w:pStyle w:val="293F910B146848BCA662B011A4579220"/>
          </w:pPr>
          <w:r w:rsidRPr="00DB1C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8B37587837D4A2DB5E9DE312E0E8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B80DA-3889-4608-B19C-DF0A269EBF03}"/>
      </w:docPartPr>
      <w:docPartBody>
        <w:p w:rsidR="00F45AF2" w:rsidRDefault="008A519C" w:rsidP="008A519C">
          <w:pPr>
            <w:pStyle w:val="D8B37587837D4A2DB5E9DE312E0E8128"/>
          </w:pPr>
          <w:r w:rsidRPr="00DB1C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486E70B7354C25866865F17D957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47A9A-6BC7-48A0-BC79-611AC7255197}"/>
      </w:docPartPr>
      <w:docPartBody>
        <w:p w:rsidR="00F45AF2" w:rsidRDefault="008A519C" w:rsidP="008A519C">
          <w:pPr>
            <w:pStyle w:val="50486E70B7354C25866865F17D957BDC"/>
          </w:pPr>
          <w:r w:rsidRPr="00DB1C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CCBE0BF7020042CFBF96E85BC69FB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5036A-7938-4457-914D-071550EF9F55}"/>
      </w:docPartPr>
      <w:docPartBody>
        <w:p w:rsidR="00893AEF" w:rsidRDefault="00666AC9" w:rsidP="00666AC9">
          <w:pPr>
            <w:pStyle w:val="CCBE0BF7020042CFBF96E85BC69FB12E"/>
          </w:pPr>
          <w:r w:rsidRPr="00DB1C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0BEC6E7E803B4A05BD27F2B97EF5B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12697-D547-4AB0-8AE8-F4310147340C}"/>
      </w:docPartPr>
      <w:docPartBody>
        <w:p w:rsidR="00893AEF" w:rsidRDefault="00666AC9" w:rsidP="00666AC9">
          <w:pPr>
            <w:pStyle w:val="0BEC6E7E803B4A05BD27F2B97EF5BCA9"/>
          </w:pPr>
          <w:r w:rsidRPr="00DB1C1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mercialScript BT">
    <w:panose1 w:val="020B0604020202020204"/>
    <w:charset w:val="00"/>
    <w:family w:val="script"/>
    <w:pitch w:val="variable"/>
    <w:sig w:usb0="00000087" w:usb1="00000000" w:usb2="00000000" w:usb3="00000000" w:csb0="0000001B" w:csb1="00000000"/>
  </w:font>
  <w:font w:name="Courgette">
    <w:altName w:val="Calibri"/>
    <w:panose1 w:val="020B0604020202020204"/>
    <w:charset w:val="00"/>
    <w:family w:val="auto"/>
    <w:pitch w:val="variable"/>
    <w:sig w:usb0="A00000A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0BA0"/>
    <w:rsid w:val="001A1948"/>
    <w:rsid w:val="001E1D5A"/>
    <w:rsid w:val="003D64E2"/>
    <w:rsid w:val="00465326"/>
    <w:rsid w:val="004734A4"/>
    <w:rsid w:val="00495F58"/>
    <w:rsid w:val="004B0BA0"/>
    <w:rsid w:val="005A5532"/>
    <w:rsid w:val="005C3EB3"/>
    <w:rsid w:val="00666AC9"/>
    <w:rsid w:val="006C41C5"/>
    <w:rsid w:val="00893AEF"/>
    <w:rsid w:val="008A519C"/>
    <w:rsid w:val="008D6C8A"/>
    <w:rsid w:val="00A466FE"/>
    <w:rsid w:val="00BB3EA2"/>
    <w:rsid w:val="00C555E6"/>
    <w:rsid w:val="00CF3C67"/>
    <w:rsid w:val="00D022AB"/>
    <w:rsid w:val="00F45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6AC9"/>
    <w:rPr>
      <w:color w:val="808080"/>
    </w:rPr>
  </w:style>
  <w:style w:type="paragraph" w:customStyle="1" w:styleId="293F910B146848BCA662B011A4579220">
    <w:name w:val="293F910B146848BCA662B011A4579220"/>
    <w:rsid w:val="008A519C"/>
  </w:style>
  <w:style w:type="paragraph" w:customStyle="1" w:styleId="D8B37587837D4A2DB5E9DE312E0E8128">
    <w:name w:val="D8B37587837D4A2DB5E9DE312E0E8128"/>
    <w:rsid w:val="008A519C"/>
  </w:style>
  <w:style w:type="paragraph" w:customStyle="1" w:styleId="50486E70B7354C25866865F17D957BDC">
    <w:name w:val="50486E70B7354C25866865F17D957BDC"/>
    <w:rsid w:val="008A519C"/>
  </w:style>
  <w:style w:type="paragraph" w:customStyle="1" w:styleId="CCBE0BF7020042CFBF96E85BC69FB12E">
    <w:name w:val="CCBE0BF7020042CFBF96E85BC69FB12E"/>
    <w:rsid w:val="00666AC9"/>
  </w:style>
  <w:style w:type="paragraph" w:customStyle="1" w:styleId="0BEC6E7E803B4A05BD27F2B97EF5BCA9">
    <w:name w:val="0BEC6E7E803B4A05BD27F2B97EF5BCA9"/>
    <w:rsid w:val="00666A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07fa91f-102f-457c-8eb0-5ab580b302c1" xsi:nil="true"/>
    <lcf76f155ced4ddcb4097134ff3c332f xmlns="ec29bd4c-7f38-4742-a6ea-7a3906211106">
      <Terms xmlns="http://schemas.microsoft.com/office/infopath/2007/PartnerControls"/>
    </lcf76f155ced4ddcb4097134ff3c332f>
    <Date xmlns="ec29bd4c-7f38-4742-a6ea-7a3906211106" xsi:nil="true"/>
    <fcnt xmlns="ec29bd4c-7f38-4742-a6ea-7a39062111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F0E2A4400D3949A7A90E8A94682239" ma:contentTypeVersion="19" ma:contentTypeDescription="Create a new document." ma:contentTypeScope="" ma:versionID="a6e1ea512c691bd0a1754f205e3b648d">
  <xsd:schema xmlns:xsd="http://www.w3.org/2001/XMLSchema" xmlns:xs="http://www.w3.org/2001/XMLSchema" xmlns:p="http://schemas.microsoft.com/office/2006/metadata/properties" xmlns:ns2="ec29bd4c-7f38-4742-a6ea-7a3906211106" xmlns:ns3="f07fa91f-102f-457c-8eb0-5ab580b302c1" targetNamespace="http://schemas.microsoft.com/office/2006/metadata/properties" ma:root="true" ma:fieldsID="de5c47c42cab9cc72dfd83c3eaca8598" ns2:_="" ns3:_="">
    <xsd:import namespace="ec29bd4c-7f38-4742-a6ea-7a3906211106"/>
    <xsd:import namespace="f07fa91f-102f-457c-8eb0-5ab580b302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Date" minOccurs="0"/>
                <xsd:element ref="ns3:SharedWithUsers" minOccurs="0"/>
                <xsd:element ref="ns3:SharedWithDetails" minOccurs="0"/>
                <xsd:element ref="ns2:MediaServiceDateTaken" minOccurs="0"/>
                <xsd:element ref="ns2:fcnt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29bd4c-7f38-4742-a6ea-7a39062111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16" nillable="true" ma:displayName="Date" ma:description="Date of meeting" ma:format="DateOnly" ma:internalName="Date">
      <xsd:simpleType>
        <xsd:restriction base="dms:DateTim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fcnt" ma:index="20" nillable="true" ma:displayName="Text" ma:internalName="fcnt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6f2b1a3-4a8c-4266-8096-0b001742ff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fa91f-102f-457c-8eb0-5ab580b302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40a7437b-6b8d-4f22-a241-06c3a8580760}" ma:internalName="TaxCatchAll" ma:showField="CatchAllData" ma:web="f07fa91f-102f-457c-8eb0-5ab580b302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630032-9B71-408D-BEE8-A71714E1737D}">
  <ds:schemaRefs>
    <ds:schemaRef ds:uri="http://schemas.microsoft.com/office/2006/metadata/properties"/>
    <ds:schemaRef ds:uri="http://schemas.microsoft.com/office/infopath/2007/PartnerControls"/>
    <ds:schemaRef ds:uri="f07fa91f-102f-457c-8eb0-5ab580b302c1"/>
    <ds:schemaRef ds:uri="ec29bd4c-7f38-4742-a6ea-7a3906211106"/>
  </ds:schemaRefs>
</ds:datastoreItem>
</file>

<file path=customXml/itemProps2.xml><?xml version="1.0" encoding="utf-8"?>
<ds:datastoreItem xmlns:ds="http://schemas.openxmlformats.org/officeDocument/2006/customXml" ds:itemID="{8B0F6E79-4F29-432E-8F22-EF10AD5ED7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365287-BF96-4191-9A49-EE960AFC18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29bd4c-7f38-4742-a6ea-7a3906211106"/>
    <ds:schemaRef ds:uri="f07fa91f-102f-457c-8eb0-5ab580b302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Crooks</dc:creator>
  <cp:keywords/>
  <dc:description/>
  <cp:lastModifiedBy>BCS BuildingControl</cp:lastModifiedBy>
  <cp:revision>3</cp:revision>
  <dcterms:created xsi:type="dcterms:W3CDTF">2024-04-24T20:31:00Z</dcterms:created>
  <dcterms:modified xsi:type="dcterms:W3CDTF">2024-04-24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40cf42-12d0-494a-ab30-0ec09743dee4</vt:lpwstr>
  </property>
  <property fmtid="{D5CDD505-2E9C-101B-9397-08002B2CF9AE}" pid="3" name="ContentTypeId">
    <vt:lpwstr>0x010100ADF0E2A4400D3949A7A90E8A94682239</vt:lpwstr>
  </property>
</Properties>
</file>